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E3C23" w14:textId="77777777" w:rsidR="00C84403" w:rsidRPr="000B33FE" w:rsidRDefault="00C84403" w:rsidP="00D461B0">
      <w:pPr>
        <w:spacing w:before="100" w:beforeAutospacing="1" w:after="100" w:afterAutospacing="1" w:line="276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0B33FE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Exam</w:t>
      </w:r>
    </w:p>
    <w:p w14:paraId="5AD5E23B" w14:textId="17F86D72" w:rsidR="00C84403" w:rsidRPr="000B33FE" w:rsidRDefault="00C84403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 w:rsidRPr="000B33FE">
        <w:rPr>
          <w:rFonts w:ascii="Times New Roman" w:hAnsi="Times New Roman" w:cs="Times New Roman"/>
        </w:rPr>
        <w:t xml:space="preserve">There is no written exam for this course. Instead, you </w:t>
      </w:r>
      <w:proofErr w:type="gramStart"/>
      <w:r w:rsidRPr="000B33FE">
        <w:rPr>
          <w:rFonts w:ascii="Times New Roman" w:hAnsi="Times New Roman" w:cs="Times New Roman"/>
        </w:rPr>
        <w:t>have to</w:t>
      </w:r>
      <w:proofErr w:type="gramEnd"/>
      <w:r w:rsidRPr="000B33FE">
        <w:rPr>
          <w:rFonts w:ascii="Times New Roman" w:hAnsi="Times New Roman" w:cs="Times New Roman"/>
        </w:rPr>
        <w:t xml:space="preserve"> write a quantitative report where you answer </w:t>
      </w:r>
      <w:r w:rsidR="00415CC0">
        <w:rPr>
          <w:rFonts w:ascii="Times New Roman" w:hAnsi="Times New Roman" w:cs="Times New Roman"/>
        </w:rPr>
        <w:t>five</w:t>
      </w:r>
      <w:r>
        <w:rPr>
          <w:rFonts w:ascii="Times New Roman" w:hAnsi="Times New Roman" w:cs="Times New Roman"/>
        </w:rPr>
        <w:t xml:space="preserve"> questions</w:t>
      </w:r>
      <w:r w:rsidRPr="000B33FE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 datasets used for the questions will be unique for each student</w:t>
      </w:r>
      <w:r w:rsidR="00C15CE2">
        <w:rPr>
          <w:rFonts w:ascii="Times New Roman" w:hAnsi="Times New Roman" w:cs="Times New Roman"/>
        </w:rPr>
        <w:t xml:space="preserve"> so if you copy the results from another students I can easily tell</w:t>
      </w:r>
      <w:r>
        <w:rPr>
          <w:rFonts w:ascii="Times New Roman" w:hAnsi="Times New Roman" w:cs="Times New Roman"/>
        </w:rPr>
        <w:t xml:space="preserve">. In the last class (week 7) you will receive the questions and you will have exactly </w:t>
      </w:r>
      <w:r w:rsidR="00CF2024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week</w:t>
      </w:r>
      <w:r w:rsidR="00CF2024">
        <w:rPr>
          <w:rFonts w:ascii="Times New Roman" w:hAnsi="Times New Roman" w:cs="Times New Roman"/>
        </w:rPr>
        <w:t>s</w:t>
      </w:r>
      <w:r w:rsidR="00C15CE2">
        <w:rPr>
          <w:rFonts w:ascii="Times New Roman" w:hAnsi="Times New Roman" w:cs="Times New Roman"/>
        </w:rPr>
        <w:t xml:space="preserve"> (not including holiday)</w:t>
      </w:r>
      <w:r>
        <w:rPr>
          <w:rFonts w:ascii="Times New Roman" w:hAnsi="Times New Roman" w:cs="Times New Roman"/>
        </w:rPr>
        <w:t xml:space="preserve"> to make the report that has the answers to the questions. </w:t>
      </w:r>
      <w:r w:rsidR="004D6E09">
        <w:rPr>
          <w:rFonts w:ascii="Times New Roman" w:hAnsi="Times New Roman" w:cs="Times New Roman"/>
        </w:rPr>
        <w:t>This means the deadline is Thursday 3</w:t>
      </w:r>
      <w:r w:rsidR="004D6E09" w:rsidRPr="004D6E09">
        <w:rPr>
          <w:rFonts w:ascii="Times New Roman" w:hAnsi="Times New Roman" w:cs="Times New Roman"/>
          <w:vertAlign w:val="superscript"/>
        </w:rPr>
        <w:t>rd</w:t>
      </w:r>
      <w:r w:rsidR="004D6E09">
        <w:rPr>
          <w:rFonts w:ascii="Times New Roman" w:hAnsi="Times New Roman" w:cs="Times New Roman"/>
        </w:rPr>
        <w:t xml:space="preserve"> of October </w:t>
      </w:r>
      <w:r w:rsidR="004B5922">
        <w:rPr>
          <w:rFonts w:ascii="Times New Roman" w:hAnsi="Times New Roman" w:cs="Times New Roman"/>
        </w:rPr>
        <w:t xml:space="preserve">at 23:59. </w:t>
      </w:r>
      <w:r w:rsidRPr="000B33FE">
        <w:rPr>
          <w:rFonts w:ascii="Times New Roman" w:hAnsi="Times New Roman" w:cs="Times New Roman"/>
        </w:rPr>
        <w:t xml:space="preserve"> </w:t>
      </w:r>
    </w:p>
    <w:p w14:paraId="5A54D144" w14:textId="77777777" w:rsidR="00C84403" w:rsidRPr="000B33FE" w:rsidRDefault="00C84403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02ED03C2" w14:textId="30D02098" w:rsidR="00C84403" w:rsidRPr="000B33FE" w:rsidRDefault="00C84403" w:rsidP="00D461B0">
      <w:pPr>
        <w:pStyle w:val="Geenafstand"/>
        <w:spacing w:line="276" w:lineRule="auto"/>
        <w:jc w:val="both"/>
        <w:rPr>
          <w:rFonts w:ascii="Times New Roman" w:hAnsi="Times New Roman" w:cs="Times New Roman"/>
          <w:u w:val="single"/>
        </w:rPr>
      </w:pPr>
      <w:proofErr w:type="gramStart"/>
      <w:r w:rsidRPr="000B33FE">
        <w:rPr>
          <w:rFonts w:ascii="Times New Roman" w:hAnsi="Times New Roman" w:cs="Times New Roman"/>
          <w:u w:val="single"/>
        </w:rPr>
        <w:t>All of</w:t>
      </w:r>
      <w:proofErr w:type="gramEnd"/>
      <w:r w:rsidRPr="000B33FE">
        <w:rPr>
          <w:rFonts w:ascii="Times New Roman" w:hAnsi="Times New Roman" w:cs="Times New Roman"/>
          <w:u w:val="single"/>
        </w:rPr>
        <w:t xml:space="preserve"> the </w:t>
      </w:r>
      <w:r w:rsidR="00393B18">
        <w:rPr>
          <w:rFonts w:ascii="Times New Roman" w:hAnsi="Times New Roman" w:cs="Times New Roman"/>
          <w:u w:val="single"/>
        </w:rPr>
        <w:t>questions</w:t>
      </w:r>
      <w:r w:rsidRPr="000B33FE">
        <w:rPr>
          <w:rFonts w:ascii="Times New Roman" w:hAnsi="Times New Roman" w:cs="Times New Roman"/>
          <w:u w:val="single"/>
        </w:rPr>
        <w:t xml:space="preserve"> need to have a clear answer</w:t>
      </w:r>
      <w:r w:rsidR="00393B18">
        <w:rPr>
          <w:rFonts w:ascii="Times New Roman" w:hAnsi="Times New Roman" w:cs="Times New Roman"/>
          <w:u w:val="single"/>
        </w:rPr>
        <w:t xml:space="preserve"> and explanation of the results</w:t>
      </w:r>
      <w:r w:rsidR="00A53354">
        <w:rPr>
          <w:rFonts w:ascii="Times New Roman" w:hAnsi="Times New Roman" w:cs="Times New Roman"/>
          <w:u w:val="single"/>
        </w:rPr>
        <w:t>;</w:t>
      </w:r>
      <w:r w:rsidRPr="000B33FE">
        <w:rPr>
          <w:rFonts w:ascii="Times New Roman" w:hAnsi="Times New Roman" w:cs="Times New Roman"/>
          <w:u w:val="single"/>
        </w:rPr>
        <w:t xml:space="preserve"> the regression results</w:t>
      </w:r>
      <w:r>
        <w:rPr>
          <w:rFonts w:ascii="Times New Roman" w:hAnsi="Times New Roman" w:cs="Times New Roman"/>
          <w:u w:val="single"/>
        </w:rPr>
        <w:t xml:space="preserve"> should be</w:t>
      </w:r>
      <w:r w:rsidRPr="000B33FE">
        <w:rPr>
          <w:rFonts w:ascii="Times New Roman" w:hAnsi="Times New Roman" w:cs="Times New Roman"/>
          <w:u w:val="single"/>
        </w:rPr>
        <w:t xml:space="preserve"> presented in APA tables, and be accompanied by a working R-script. </w:t>
      </w:r>
    </w:p>
    <w:p w14:paraId="59B5EC16" w14:textId="77777777" w:rsidR="00C84403" w:rsidRPr="000B33FE" w:rsidRDefault="00C84403" w:rsidP="00D461B0">
      <w:pPr>
        <w:pStyle w:val="Geenafstand"/>
        <w:spacing w:line="276" w:lineRule="auto"/>
        <w:jc w:val="both"/>
        <w:rPr>
          <w:rFonts w:ascii="Times New Roman" w:hAnsi="Times New Roman" w:cs="Times New Roman"/>
          <w:u w:val="single"/>
        </w:rPr>
      </w:pPr>
    </w:p>
    <w:p w14:paraId="332EF431" w14:textId="77777777" w:rsidR="00C84403" w:rsidRPr="000B33FE" w:rsidRDefault="00C84403" w:rsidP="00D461B0">
      <w:pPr>
        <w:pStyle w:val="Geenafstand"/>
        <w:spacing w:line="276" w:lineRule="auto"/>
        <w:jc w:val="both"/>
        <w:rPr>
          <w:rFonts w:ascii="Times New Roman" w:eastAsia="Times New Roman" w:hAnsi="Times New Roman" w:cs="Times New Roman"/>
        </w:rPr>
      </w:pPr>
      <w:r w:rsidRPr="000B33FE">
        <w:rPr>
          <w:rFonts w:ascii="Times New Roman" w:hAnsi="Times New Roman" w:cs="Times New Roman"/>
        </w:rPr>
        <w:t xml:space="preserve">The answers to the questions account for </w:t>
      </w:r>
      <w:r>
        <w:rPr>
          <w:rFonts w:ascii="Times New Roman" w:hAnsi="Times New Roman" w:cs="Times New Roman"/>
        </w:rPr>
        <w:t>8</w:t>
      </w:r>
      <w:r w:rsidRPr="000B33FE">
        <w:rPr>
          <w:rFonts w:ascii="Times New Roman" w:hAnsi="Times New Roman" w:cs="Times New Roman"/>
        </w:rPr>
        <w:t xml:space="preserve">5% of the grade. The remaining </w:t>
      </w:r>
      <w:r>
        <w:rPr>
          <w:rFonts w:ascii="Times New Roman" w:hAnsi="Times New Roman" w:cs="Times New Roman"/>
        </w:rPr>
        <w:t>1</w:t>
      </w:r>
      <w:r w:rsidRPr="000B33FE">
        <w:rPr>
          <w:rFonts w:ascii="Times New Roman" w:hAnsi="Times New Roman" w:cs="Times New Roman"/>
        </w:rPr>
        <w:t xml:space="preserve">5% is </w:t>
      </w:r>
      <w:r>
        <w:rPr>
          <w:rFonts w:ascii="Times New Roman" w:hAnsi="Times New Roman" w:cs="Times New Roman"/>
        </w:rPr>
        <w:t xml:space="preserve">determined based on how well the answers are presented. This means: </w:t>
      </w:r>
    </w:p>
    <w:p w14:paraId="2B5AD15F" w14:textId="77777777" w:rsidR="00C84403" w:rsidRPr="00BB2F76" w:rsidRDefault="00C84403" w:rsidP="00D461B0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BB2F76">
        <w:rPr>
          <w:rFonts w:ascii="Times New Roman" w:hAnsi="Times New Roman" w:cs="Times New Roman"/>
        </w:rPr>
        <w:t xml:space="preserve">The regression analyses should be presented in a table according to APA standards </w:t>
      </w:r>
    </w:p>
    <w:p w14:paraId="561EED9F" w14:textId="1D7C7FBC" w:rsidR="00C84403" w:rsidRPr="00BB2F76" w:rsidRDefault="00C84403" w:rsidP="00D461B0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BB2F76">
        <w:rPr>
          <w:rFonts w:ascii="Times New Roman" w:hAnsi="Times New Roman" w:cs="Times New Roman"/>
        </w:rPr>
        <w:t>The report should look professional (</w:t>
      </w:r>
      <w:proofErr w:type="gramStart"/>
      <w:r w:rsidRPr="00BB2F76">
        <w:rPr>
          <w:rFonts w:ascii="Times New Roman" w:hAnsi="Times New Roman" w:cs="Times New Roman"/>
        </w:rPr>
        <w:t>e.g.</w:t>
      </w:r>
      <w:proofErr w:type="gramEnd"/>
      <w:r w:rsidRPr="00BB2F76">
        <w:rPr>
          <w:rFonts w:ascii="Times New Roman" w:hAnsi="Times New Roman" w:cs="Times New Roman"/>
        </w:rPr>
        <w:t xml:space="preserve"> title page, table of contents, page numbers) </w:t>
      </w:r>
    </w:p>
    <w:p w14:paraId="7B8ECADE" w14:textId="4D657E93" w:rsidR="00C84403" w:rsidRDefault="00C84403" w:rsidP="00D461B0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BB2F76">
        <w:rPr>
          <w:rFonts w:ascii="Times New Roman" w:hAnsi="Times New Roman" w:cs="Times New Roman"/>
        </w:rPr>
        <w:t xml:space="preserve">The R-scripts should be working and should make clear use of notes </w:t>
      </w:r>
    </w:p>
    <w:p w14:paraId="49B5A152" w14:textId="545C1FF7" w:rsidR="00C84403" w:rsidRDefault="00C84403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1AA17B11" w14:textId="11849806" w:rsidR="0074572E" w:rsidRPr="00233C3E" w:rsidRDefault="00233C3E" w:rsidP="00D461B0">
      <w:pPr>
        <w:pStyle w:val="Geenafstand"/>
        <w:spacing w:line="276" w:lineRule="auto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The report and r-scripts need to be </w:t>
      </w:r>
      <w:r w:rsidR="00FE308A">
        <w:rPr>
          <w:rFonts w:ascii="Times New Roman" w:hAnsi="Times New Roman" w:cs="Times New Roman"/>
          <w:u w:val="single"/>
        </w:rPr>
        <w:t>uploaded on handin.han.nl</w:t>
      </w:r>
    </w:p>
    <w:p w14:paraId="66CA7556" w14:textId="77777777" w:rsidR="00C65956" w:rsidRDefault="00C65956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4774F531" w14:textId="398CE6B7" w:rsidR="00C84403" w:rsidRDefault="00C84403" w:rsidP="00D461B0">
      <w:pPr>
        <w:pStyle w:val="Geenafstand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uestion 1</w:t>
      </w:r>
      <w:r w:rsidR="005032EC">
        <w:rPr>
          <w:rFonts w:ascii="Times New Roman" w:hAnsi="Times New Roman" w:cs="Times New Roman"/>
          <w:b/>
          <w:bCs/>
        </w:rPr>
        <w:t xml:space="preserve"> (20%)</w:t>
      </w:r>
    </w:p>
    <w:p w14:paraId="50C97EFF" w14:textId="264DF10F" w:rsidR="00C84403" w:rsidRDefault="00F162D0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le </w:t>
      </w:r>
      <w:r w:rsidR="00E64700">
        <w:rPr>
          <w:rFonts w:ascii="Times New Roman" w:hAnsi="Times New Roman" w:cs="Times New Roman"/>
          <w:b/>
          <w:bCs/>
        </w:rPr>
        <w:t xml:space="preserve">Article_Page_Views.csv </w:t>
      </w:r>
      <w:r w:rsidR="003978C5">
        <w:rPr>
          <w:rFonts w:ascii="Times New Roman" w:hAnsi="Times New Roman" w:cs="Times New Roman"/>
        </w:rPr>
        <w:t xml:space="preserve">contains data </w:t>
      </w:r>
      <w:r w:rsidR="00FD0B4F">
        <w:rPr>
          <w:rFonts w:ascii="Times New Roman" w:hAnsi="Times New Roman" w:cs="Times New Roman"/>
        </w:rPr>
        <w:t>about various online articles. Your job is to build a model</w:t>
      </w:r>
      <w:r w:rsidR="005F1EF1">
        <w:rPr>
          <w:rFonts w:ascii="Times New Roman" w:hAnsi="Times New Roman" w:cs="Times New Roman"/>
        </w:rPr>
        <w:t xml:space="preserve"> that can </w:t>
      </w:r>
      <w:r w:rsidR="00D4607E">
        <w:rPr>
          <w:rFonts w:ascii="Times New Roman" w:hAnsi="Times New Roman" w:cs="Times New Roman"/>
        </w:rPr>
        <w:t xml:space="preserve">estimate </w:t>
      </w:r>
      <w:r w:rsidR="00470F25">
        <w:rPr>
          <w:rFonts w:ascii="Times New Roman" w:hAnsi="Times New Roman" w:cs="Times New Roman"/>
        </w:rPr>
        <w:t xml:space="preserve">the page views (dependent variable) </w:t>
      </w:r>
      <w:r w:rsidR="00D4607E">
        <w:rPr>
          <w:rFonts w:ascii="Times New Roman" w:hAnsi="Times New Roman" w:cs="Times New Roman"/>
        </w:rPr>
        <w:t>based on the</w:t>
      </w:r>
      <w:r w:rsidR="00470F25">
        <w:rPr>
          <w:rFonts w:ascii="Times New Roman" w:hAnsi="Times New Roman" w:cs="Times New Roman"/>
        </w:rPr>
        <w:t xml:space="preserve"> other variables in the data. </w:t>
      </w:r>
      <w:r w:rsidR="00780C85">
        <w:rPr>
          <w:rFonts w:ascii="Times New Roman" w:hAnsi="Times New Roman" w:cs="Times New Roman"/>
        </w:rPr>
        <w:t xml:space="preserve">For each variable in the model, clearly explain what the correct interpretation is. </w:t>
      </w:r>
      <w:r w:rsidR="00223581">
        <w:rPr>
          <w:rFonts w:ascii="Times New Roman" w:hAnsi="Times New Roman" w:cs="Times New Roman"/>
        </w:rPr>
        <w:t xml:space="preserve">Also make sure to check for multicollinearity and deal with it accordingly. </w:t>
      </w:r>
    </w:p>
    <w:p w14:paraId="30C64D60" w14:textId="77777777" w:rsidR="00896250" w:rsidRDefault="00F21A43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Once this is done, create two more models: one for news articles and one for entertainment articles. </w:t>
      </w:r>
      <w:r w:rsidR="00896250">
        <w:rPr>
          <w:rFonts w:ascii="Times New Roman" w:hAnsi="Times New Roman" w:cs="Times New Roman"/>
        </w:rPr>
        <w:t>Present all three models in a single table and describe the most important differences between the models</w:t>
      </w:r>
    </w:p>
    <w:p w14:paraId="227DF64E" w14:textId="084F3CDB" w:rsidR="00896250" w:rsidRDefault="00896250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62DE5381" w14:textId="336AE941" w:rsidR="00B75FE8" w:rsidRDefault="00B75FE8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finition of the variables: </w:t>
      </w:r>
    </w:p>
    <w:p w14:paraId="278333C3" w14:textId="3F02874A" w:rsidR="003E7956" w:rsidRDefault="003E7956" w:rsidP="003E7956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age_views</w:t>
      </w:r>
      <w:proofErr w:type="spellEnd"/>
      <w:r>
        <w:rPr>
          <w:rFonts w:ascii="Times New Roman" w:hAnsi="Times New Roman" w:cs="Times New Roman"/>
        </w:rPr>
        <w:t xml:space="preserve">: number of </w:t>
      </w:r>
      <w:r w:rsidR="00A02E2E">
        <w:rPr>
          <w:rFonts w:ascii="Times New Roman" w:hAnsi="Times New Roman" w:cs="Times New Roman"/>
        </w:rPr>
        <w:t>people who have viewed the article page</w:t>
      </w:r>
      <w:r w:rsidR="00EA7F50">
        <w:rPr>
          <w:rFonts w:ascii="Times New Roman" w:hAnsi="Times New Roman" w:cs="Times New Roman"/>
        </w:rPr>
        <w:t xml:space="preserve"> (dependent variable)</w:t>
      </w:r>
    </w:p>
    <w:p w14:paraId="181D002E" w14:textId="129FC6BD" w:rsidR="00A02E2E" w:rsidRDefault="00B755BD" w:rsidP="003E7956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word_count</w:t>
      </w:r>
      <w:proofErr w:type="spellEnd"/>
      <w:r>
        <w:rPr>
          <w:rFonts w:ascii="Times New Roman" w:hAnsi="Times New Roman" w:cs="Times New Roman"/>
        </w:rPr>
        <w:t>: number of words in the article</w:t>
      </w:r>
    </w:p>
    <w:p w14:paraId="1697F291" w14:textId="00ABB85A" w:rsidR="008450CD" w:rsidRDefault="008450CD" w:rsidP="003E7956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ead_time</w:t>
      </w:r>
      <w:proofErr w:type="spellEnd"/>
      <w:r>
        <w:rPr>
          <w:rFonts w:ascii="Times New Roman" w:hAnsi="Times New Roman" w:cs="Times New Roman"/>
        </w:rPr>
        <w:t>: average number of minutes it takes to read the article</w:t>
      </w:r>
    </w:p>
    <w:p w14:paraId="0DEB4375" w14:textId="591C71DB" w:rsidR="008450CD" w:rsidRDefault="008450CD" w:rsidP="008450CD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der: gender of the author</w:t>
      </w:r>
    </w:p>
    <w:p w14:paraId="3348D1CD" w14:textId="75C3FC58" w:rsidR="008450CD" w:rsidRDefault="00D75537" w:rsidP="008450CD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ictures: number of pictures in the article</w:t>
      </w:r>
    </w:p>
    <w:p w14:paraId="7AB4AAEF" w14:textId="7A3E0A03" w:rsidR="00D75537" w:rsidRDefault="00D75537" w:rsidP="008450CD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ype: </w:t>
      </w:r>
      <w:r w:rsidR="006B5771">
        <w:rPr>
          <w:rFonts w:ascii="Times New Roman" w:hAnsi="Times New Roman" w:cs="Times New Roman"/>
        </w:rPr>
        <w:t>whether it’s an entertainment or news article</w:t>
      </w:r>
    </w:p>
    <w:p w14:paraId="3912FFF0" w14:textId="7F641C93" w:rsidR="006B5771" w:rsidRPr="008450CD" w:rsidRDefault="000C1EA6" w:rsidP="008450CD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lickbait_title</w:t>
      </w:r>
      <w:proofErr w:type="spellEnd"/>
      <w:r>
        <w:rPr>
          <w:rFonts w:ascii="Times New Roman" w:hAnsi="Times New Roman" w:cs="Times New Roman"/>
        </w:rPr>
        <w:t>: a judgment of whether it has a clickbait title (yes/no/maybe)</w:t>
      </w:r>
    </w:p>
    <w:p w14:paraId="39E893BF" w14:textId="77777777" w:rsidR="00434F34" w:rsidRDefault="00434F34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41499536" w14:textId="77777777" w:rsidR="00C65956" w:rsidRDefault="00C6595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A47C1CC" w14:textId="6BFD1033" w:rsidR="00434F34" w:rsidRDefault="00434F34" w:rsidP="00D461B0">
      <w:pPr>
        <w:pStyle w:val="Geenafstand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Question 2</w:t>
      </w:r>
      <w:r w:rsidR="005032EC">
        <w:rPr>
          <w:rFonts w:ascii="Times New Roman" w:hAnsi="Times New Roman" w:cs="Times New Roman"/>
          <w:b/>
          <w:bCs/>
        </w:rPr>
        <w:t xml:space="preserve"> (15%)</w:t>
      </w:r>
    </w:p>
    <w:p w14:paraId="30B5092E" w14:textId="57121815" w:rsidR="002D7B38" w:rsidRDefault="00434F34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le </w:t>
      </w:r>
      <w:r>
        <w:rPr>
          <w:rFonts w:ascii="Times New Roman" w:hAnsi="Times New Roman" w:cs="Times New Roman"/>
          <w:b/>
          <w:bCs/>
        </w:rPr>
        <w:t>Marathon_Times.csv</w:t>
      </w:r>
      <w:r>
        <w:rPr>
          <w:rFonts w:ascii="Times New Roman" w:hAnsi="Times New Roman" w:cs="Times New Roman"/>
        </w:rPr>
        <w:t xml:space="preserve"> contains data about </w:t>
      </w:r>
      <w:r w:rsidR="00997720">
        <w:rPr>
          <w:rFonts w:ascii="Times New Roman" w:hAnsi="Times New Roman" w:cs="Times New Roman"/>
        </w:rPr>
        <w:t xml:space="preserve">the marathon time (variable minutes) of 600 runners. Build a model that can estimate the </w:t>
      </w:r>
      <w:r w:rsidR="00B71707">
        <w:rPr>
          <w:rFonts w:ascii="Times New Roman" w:hAnsi="Times New Roman" w:cs="Times New Roman"/>
        </w:rPr>
        <w:t xml:space="preserve">average time for the runners. </w:t>
      </w:r>
      <w:r w:rsidR="00FE4788">
        <w:rPr>
          <w:rFonts w:ascii="Times New Roman" w:hAnsi="Times New Roman" w:cs="Times New Roman"/>
        </w:rPr>
        <w:t xml:space="preserve">First standardize the appropriate variables and </w:t>
      </w:r>
      <w:r w:rsidR="00113DC1">
        <w:rPr>
          <w:rFonts w:ascii="Times New Roman" w:hAnsi="Times New Roman" w:cs="Times New Roman"/>
        </w:rPr>
        <w:t xml:space="preserve">describe which variable has the largest influence on running time. </w:t>
      </w:r>
      <w:r w:rsidR="00A7106B">
        <w:rPr>
          <w:rFonts w:ascii="Times New Roman" w:hAnsi="Times New Roman" w:cs="Times New Roman"/>
        </w:rPr>
        <w:t>Second, identify if there are outliers in the data</w:t>
      </w:r>
      <w:r w:rsidR="002A266C">
        <w:rPr>
          <w:rFonts w:ascii="Times New Roman" w:hAnsi="Times New Roman" w:cs="Times New Roman"/>
        </w:rPr>
        <w:t xml:space="preserve"> and if so, deal with them appropriately.</w:t>
      </w:r>
      <w:r w:rsidR="00890DD5">
        <w:rPr>
          <w:rFonts w:ascii="Times New Roman" w:hAnsi="Times New Roman" w:cs="Times New Roman"/>
        </w:rPr>
        <w:t xml:space="preserve"> Describe what you did to deal with the outliers</w:t>
      </w:r>
      <w:r w:rsidR="00235B35">
        <w:rPr>
          <w:rFonts w:ascii="Times New Roman" w:hAnsi="Times New Roman" w:cs="Times New Roman"/>
        </w:rPr>
        <w:t>.</w:t>
      </w:r>
      <w:r w:rsidR="002A266C">
        <w:rPr>
          <w:rFonts w:ascii="Times New Roman" w:hAnsi="Times New Roman" w:cs="Times New Roman"/>
        </w:rPr>
        <w:t xml:space="preserve"> Also present two </w:t>
      </w:r>
      <w:r w:rsidR="008A71A6">
        <w:rPr>
          <w:rFonts w:ascii="Times New Roman" w:hAnsi="Times New Roman" w:cs="Times New Roman"/>
        </w:rPr>
        <w:t>models in a single table</w:t>
      </w:r>
      <w:r w:rsidR="002A266C">
        <w:rPr>
          <w:rFonts w:ascii="Times New Roman" w:hAnsi="Times New Roman" w:cs="Times New Roman"/>
        </w:rPr>
        <w:t xml:space="preserve">: one with </w:t>
      </w:r>
      <w:r w:rsidR="00DD4028">
        <w:rPr>
          <w:rFonts w:ascii="Times New Roman" w:hAnsi="Times New Roman" w:cs="Times New Roman"/>
        </w:rPr>
        <w:t>all</w:t>
      </w:r>
      <w:r w:rsidR="002A266C">
        <w:rPr>
          <w:rFonts w:ascii="Times New Roman" w:hAnsi="Times New Roman" w:cs="Times New Roman"/>
        </w:rPr>
        <w:t xml:space="preserve"> the observations and one with the </w:t>
      </w:r>
      <w:r w:rsidR="008A71A6">
        <w:rPr>
          <w:rFonts w:ascii="Times New Roman" w:hAnsi="Times New Roman" w:cs="Times New Roman"/>
        </w:rPr>
        <w:t>outliers you removed. Are there any differences between the two models?</w:t>
      </w:r>
    </w:p>
    <w:p w14:paraId="00C408E0" w14:textId="7B95311E" w:rsidR="00F171AD" w:rsidRDefault="00F171AD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1D57EF43" w14:textId="07BC5741" w:rsidR="00DD4028" w:rsidRDefault="00DD4028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finition of the variables: </w:t>
      </w:r>
    </w:p>
    <w:p w14:paraId="5F6BFA8E" w14:textId="57052037" w:rsidR="00DD4028" w:rsidRDefault="004849A7" w:rsidP="00DD4028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nt</w:t>
      </w:r>
      <w:r w:rsidR="004947CA">
        <w:rPr>
          <w:rFonts w:ascii="Times New Roman" w:hAnsi="Times New Roman" w:cs="Times New Roman"/>
        </w:rPr>
        <w:t>: participant number</w:t>
      </w:r>
    </w:p>
    <w:p w14:paraId="7AB1BB1D" w14:textId="0801192A" w:rsidR="004947CA" w:rsidRDefault="004947CA" w:rsidP="00DD4028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inutes: Minutes it took to complete the marathon (dependent variable)</w:t>
      </w:r>
    </w:p>
    <w:p w14:paraId="2D2F24D2" w14:textId="3C582587" w:rsidR="00BB27B2" w:rsidRDefault="00BB27B2" w:rsidP="00DD4028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_previous_marathons</w:t>
      </w:r>
      <w:proofErr w:type="spellEnd"/>
      <w:r>
        <w:rPr>
          <w:rFonts w:ascii="Times New Roman" w:hAnsi="Times New Roman" w:cs="Times New Roman"/>
        </w:rPr>
        <w:t>: how many marathons the participant has completed in the past</w:t>
      </w:r>
    </w:p>
    <w:p w14:paraId="1CA47613" w14:textId="7D512635" w:rsidR="00B94513" w:rsidRDefault="00B94513" w:rsidP="00DD4028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: Age of the participant</w:t>
      </w:r>
    </w:p>
    <w:p w14:paraId="619AC040" w14:textId="5F9F0D6C" w:rsidR="004947CA" w:rsidRDefault="00327C92" w:rsidP="00DD4028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der: gender of the participant</w:t>
      </w:r>
    </w:p>
    <w:p w14:paraId="73D2C90A" w14:textId="02622A61" w:rsidR="00327C92" w:rsidRDefault="00327C92" w:rsidP="00DD4028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lls: How many hills there are on the track</w:t>
      </w:r>
    </w:p>
    <w:p w14:paraId="0B0086E0" w14:textId="0240ECFB" w:rsidR="00327C92" w:rsidRDefault="00327C92" w:rsidP="00DD4028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B94513">
        <w:rPr>
          <w:rFonts w:ascii="Times New Roman" w:hAnsi="Times New Roman" w:cs="Times New Roman"/>
        </w:rPr>
        <w:t>eather: Weather conditions during the marathon (sunny, cloudy, light rain or heavy rain)</w:t>
      </w:r>
    </w:p>
    <w:p w14:paraId="0FD01428" w14:textId="3CA1F423" w:rsidR="00B94513" w:rsidRDefault="00B94513" w:rsidP="00B94513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1EE41A22" w14:textId="77777777" w:rsidR="00B94513" w:rsidRDefault="00B94513" w:rsidP="00D461B0">
      <w:pPr>
        <w:pStyle w:val="Geenafstand"/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388AD35F" w14:textId="39E8BD3D" w:rsidR="00F171AD" w:rsidRDefault="0017696B" w:rsidP="00D461B0">
      <w:pPr>
        <w:pStyle w:val="Geenafstand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uestion 3</w:t>
      </w:r>
      <w:r w:rsidR="005032EC">
        <w:rPr>
          <w:rFonts w:ascii="Times New Roman" w:hAnsi="Times New Roman" w:cs="Times New Roman"/>
          <w:b/>
          <w:bCs/>
        </w:rPr>
        <w:t xml:space="preserve"> (15%)</w:t>
      </w:r>
    </w:p>
    <w:p w14:paraId="1F2C1F60" w14:textId="43C5A06A" w:rsidR="0017696B" w:rsidRDefault="0017696B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36120B">
        <w:rPr>
          <w:rFonts w:ascii="Times New Roman" w:hAnsi="Times New Roman" w:cs="Times New Roman"/>
        </w:rPr>
        <w:t xml:space="preserve">file </w:t>
      </w:r>
      <w:r w:rsidR="0036120B">
        <w:rPr>
          <w:rFonts w:ascii="Times New Roman" w:hAnsi="Times New Roman" w:cs="Times New Roman"/>
          <w:b/>
          <w:bCs/>
        </w:rPr>
        <w:t>Second_Hand_Laptops.csv</w:t>
      </w:r>
      <w:r w:rsidR="0036120B">
        <w:rPr>
          <w:rFonts w:ascii="Times New Roman" w:hAnsi="Times New Roman" w:cs="Times New Roman"/>
        </w:rPr>
        <w:t xml:space="preserve"> contains data about the selling price </w:t>
      </w:r>
      <w:r w:rsidR="009338DA">
        <w:rPr>
          <w:rFonts w:ascii="Times New Roman" w:hAnsi="Times New Roman" w:cs="Times New Roman"/>
        </w:rPr>
        <w:t xml:space="preserve">(variable Price) of 500 </w:t>
      </w:r>
      <w:r w:rsidR="00DB2915">
        <w:rPr>
          <w:rFonts w:ascii="Times New Roman" w:hAnsi="Times New Roman" w:cs="Times New Roman"/>
        </w:rPr>
        <w:t>secondhand</w:t>
      </w:r>
      <w:r w:rsidR="009338DA">
        <w:rPr>
          <w:rFonts w:ascii="Times New Roman" w:hAnsi="Times New Roman" w:cs="Times New Roman"/>
        </w:rPr>
        <w:t xml:space="preserve"> laptops. Based on this data, you want to build a model that can accurately predict </w:t>
      </w:r>
      <w:r w:rsidR="00CA25F9">
        <w:rPr>
          <w:rFonts w:ascii="Times New Roman" w:hAnsi="Times New Roman" w:cs="Times New Roman"/>
        </w:rPr>
        <w:t xml:space="preserve">the average price that second-hand laptops are sold at. </w:t>
      </w:r>
      <w:r w:rsidR="00CC196D">
        <w:rPr>
          <w:rFonts w:ascii="Times New Roman" w:hAnsi="Times New Roman" w:cs="Times New Roman"/>
        </w:rPr>
        <w:t xml:space="preserve">When creating the model, keep in mind the principle of parsimony. </w:t>
      </w:r>
      <w:r w:rsidR="00914992">
        <w:rPr>
          <w:rFonts w:ascii="Times New Roman" w:hAnsi="Times New Roman" w:cs="Times New Roman"/>
        </w:rPr>
        <w:t xml:space="preserve">Can you make accurate predictions using this data? How do you know? </w:t>
      </w:r>
    </w:p>
    <w:p w14:paraId="604C65AF" w14:textId="1E58AE32" w:rsidR="00CC196D" w:rsidRDefault="00CC196D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You own a laptop that you want to </w:t>
      </w:r>
      <w:proofErr w:type="gramStart"/>
      <w:r>
        <w:rPr>
          <w:rFonts w:ascii="Times New Roman" w:hAnsi="Times New Roman" w:cs="Times New Roman"/>
        </w:rPr>
        <w:t>sell</w:t>
      </w:r>
      <w:proofErr w:type="gramEnd"/>
      <w:r>
        <w:rPr>
          <w:rFonts w:ascii="Times New Roman" w:hAnsi="Times New Roman" w:cs="Times New Roman"/>
        </w:rPr>
        <w:t xml:space="preserve"> and you want to use the model to predict the average price that it will sell at. </w:t>
      </w:r>
      <w:r w:rsidR="00E95755">
        <w:rPr>
          <w:rFonts w:ascii="Times New Roman" w:hAnsi="Times New Roman" w:cs="Times New Roman"/>
        </w:rPr>
        <w:t xml:space="preserve">It is a </w:t>
      </w:r>
      <w:proofErr w:type="gramStart"/>
      <w:r w:rsidR="00E95755">
        <w:rPr>
          <w:rFonts w:ascii="Times New Roman" w:hAnsi="Times New Roman" w:cs="Times New Roman"/>
        </w:rPr>
        <w:t>three year old</w:t>
      </w:r>
      <w:proofErr w:type="gramEnd"/>
      <w:r w:rsidR="00514D4D">
        <w:rPr>
          <w:rFonts w:ascii="Times New Roman" w:hAnsi="Times New Roman" w:cs="Times New Roman"/>
        </w:rPr>
        <w:t xml:space="preserve"> HP laptop that is medium size, with </w:t>
      </w:r>
      <w:r w:rsidR="00602C55">
        <w:rPr>
          <w:rFonts w:ascii="Times New Roman" w:hAnsi="Times New Roman" w:cs="Times New Roman"/>
        </w:rPr>
        <w:t>four</w:t>
      </w:r>
      <w:r w:rsidR="00514D4D">
        <w:rPr>
          <w:rFonts w:ascii="Times New Roman" w:hAnsi="Times New Roman" w:cs="Times New Roman"/>
        </w:rPr>
        <w:t xml:space="preserve"> USB ports</w:t>
      </w:r>
      <w:r w:rsidR="00E95755">
        <w:rPr>
          <w:rFonts w:ascii="Times New Roman" w:hAnsi="Times New Roman" w:cs="Times New Roman"/>
        </w:rPr>
        <w:t xml:space="preserve">. After looking up some data on the internet, you found that worldwide it sold </w:t>
      </w:r>
      <w:r w:rsidR="00185ABF">
        <w:rPr>
          <w:rFonts w:ascii="Times New Roman" w:hAnsi="Times New Roman" w:cs="Times New Roman"/>
        </w:rPr>
        <w:t xml:space="preserve">about </w:t>
      </w:r>
      <w:r w:rsidR="00EA3C2E">
        <w:rPr>
          <w:rFonts w:ascii="Times New Roman" w:hAnsi="Times New Roman" w:cs="Times New Roman"/>
        </w:rPr>
        <w:t>one million</w:t>
      </w:r>
      <w:r w:rsidR="00C61E9A">
        <w:rPr>
          <w:rFonts w:ascii="Times New Roman" w:hAnsi="Times New Roman" w:cs="Times New Roman"/>
        </w:rPr>
        <w:t xml:space="preserve"> </w:t>
      </w:r>
      <w:r w:rsidR="00185ABF">
        <w:rPr>
          <w:rFonts w:ascii="Times New Roman" w:hAnsi="Times New Roman" w:cs="Times New Roman"/>
        </w:rPr>
        <w:t xml:space="preserve">copies. Using your model, what is the average price that you can expect to fetch for the laptop? </w:t>
      </w:r>
    </w:p>
    <w:p w14:paraId="3E1A1CE4" w14:textId="4A034ACD" w:rsidR="00B3327F" w:rsidRDefault="00B3327F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3384DF14" w14:textId="77777777" w:rsidR="001945A2" w:rsidRDefault="001945A2" w:rsidP="001945A2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finition of the variables: </w:t>
      </w:r>
    </w:p>
    <w:p w14:paraId="7B597FB3" w14:textId="3FAC8AF4" w:rsidR="001945A2" w:rsidRDefault="0043467F" w:rsidP="00342247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and: Brand of the laptop (Apple, HP or MSI)</w:t>
      </w:r>
    </w:p>
    <w:p w14:paraId="595B8091" w14:textId="19ADDD9C" w:rsidR="0043467F" w:rsidRDefault="005D55EA" w:rsidP="00342247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USB_ports</w:t>
      </w:r>
      <w:proofErr w:type="spellEnd"/>
      <w:r>
        <w:rPr>
          <w:rFonts w:ascii="Times New Roman" w:hAnsi="Times New Roman" w:cs="Times New Roman"/>
        </w:rPr>
        <w:t>: how many USB ports the laptop has</w:t>
      </w:r>
    </w:p>
    <w:p w14:paraId="3E1B6384" w14:textId="3366CD8D" w:rsidR="005D55EA" w:rsidRDefault="005D55EA" w:rsidP="00342247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ze: size of the laptop (small, </w:t>
      </w:r>
      <w:proofErr w:type="gramStart"/>
      <w:r>
        <w:rPr>
          <w:rFonts w:ascii="Times New Roman" w:hAnsi="Times New Roman" w:cs="Times New Roman"/>
        </w:rPr>
        <w:t>medium</w:t>
      </w:r>
      <w:proofErr w:type="gramEnd"/>
      <w:r>
        <w:rPr>
          <w:rFonts w:ascii="Times New Roman" w:hAnsi="Times New Roman" w:cs="Times New Roman"/>
        </w:rPr>
        <w:t xml:space="preserve"> or large)</w:t>
      </w:r>
    </w:p>
    <w:p w14:paraId="09E874BD" w14:textId="627D382A" w:rsidR="005D55EA" w:rsidRDefault="005D55EA" w:rsidP="00342247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: how many years old the laptop is</w:t>
      </w:r>
    </w:p>
    <w:p w14:paraId="78E09140" w14:textId="6B3E5011" w:rsidR="005D55EA" w:rsidRDefault="005D55EA" w:rsidP="00342247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old_worldwide</w:t>
      </w:r>
      <w:proofErr w:type="spellEnd"/>
      <w:r>
        <w:rPr>
          <w:rFonts w:ascii="Times New Roman" w:hAnsi="Times New Roman" w:cs="Times New Roman"/>
        </w:rPr>
        <w:t xml:space="preserve">: how many laptops of this type have been sold worldwide (in </w:t>
      </w:r>
      <w:r w:rsidR="001D285F">
        <w:rPr>
          <w:rFonts w:ascii="Times New Roman" w:hAnsi="Times New Roman" w:cs="Times New Roman"/>
        </w:rPr>
        <w:t>thousands)</w:t>
      </w:r>
    </w:p>
    <w:p w14:paraId="50928A18" w14:textId="3023E09B" w:rsidR="001D285F" w:rsidRDefault="001D285F" w:rsidP="00342247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ce: average price that the laptop is sold at in Euros</w:t>
      </w:r>
      <w:r w:rsidR="00354FAA">
        <w:rPr>
          <w:rFonts w:ascii="Times New Roman" w:hAnsi="Times New Roman" w:cs="Times New Roman"/>
        </w:rPr>
        <w:t xml:space="preserve"> (dependent variable)</w:t>
      </w:r>
    </w:p>
    <w:p w14:paraId="7704089D" w14:textId="70CB5695" w:rsidR="001D285F" w:rsidRDefault="001D285F" w:rsidP="001D285F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005AEBEB" w14:textId="77777777" w:rsidR="00D461B0" w:rsidRDefault="00D461B0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35602544" w14:textId="77777777" w:rsidR="001D285F" w:rsidRDefault="001D285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9A6255B" w14:textId="77777777" w:rsidR="00442DBD" w:rsidRDefault="00442DBD" w:rsidP="00442DBD">
      <w:pPr>
        <w:pStyle w:val="Geenafstand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Question 4 (15%)</w:t>
      </w:r>
    </w:p>
    <w:p w14:paraId="55F407BF" w14:textId="77777777" w:rsidR="00442DBD" w:rsidRDefault="00442DBD" w:rsidP="00442DBD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le </w:t>
      </w:r>
      <w:r>
        <w:rPr>
          <w:rFonts w:ascii="Times New Roman" w:hAnsi="Times New Roman" w:cs="Times New Roman"/>
          <w:b/>
          <w:bCs/>
        </w:rPr>
        <w:t xml:space="preserve">Book_store.csv </w:t>
      </w:r>
      <w:r>
        <w:rPr>
          <w:rFonts w:ascii="Times New Roman" w:hAnsi="Times New Roman" w:cs="Times New Roman"/>
        </w:rPr>
        <w:t xml:space="preserve">contains data about the sales of a sample of books as well as several characteristics of these books. Some independent variables might have a non-linear relationship with the dependent variable. Identify which these are and show what kind of relationship they have using a graph. Then, make the appropriate transformation to the variables and describe whether this made the model better or not. </w:t>
      </w:r>
    </w:p>
    <w:p w14:paraId="0DDA159D" w14:textId="77777777" w:rsidR="00442DBD" w:rsidRDefault="00442DBD" w:rsidP="00442DBD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027BD8BE" w14:textId="77777777" w:rsidR="00442DBD" w:rsidRDefault="00442DBD" w:rsidP="00442DBD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finition of the variables: </w:t>
      </w:r>
    </w:p>
    <w:p w14:paraId="6436A70B" w14:textId="77777777" w:rsidR="00442DBD" w:rsidRDefault="00442DBD" w:rsidP="00442DBD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ooks_</w:t>
      </w:r>
      <w:proofErr w:type="gramStart"/>
      <w:r>
        <w:rPr>
          <w:rFonts w:ascii="Times New Roman" w:hAnsi="Times New Roman" w:cs="Times New Roman"/>
        </w:rPr>
        <w:t>sold</w:t>
      </w:r>
      <w:proofErr w:type="spellEnd"/>
      <w:r>
        <w:rPr>
          <w:rFonts w:ascii="Times New Roman" w:hAnsi="Times New Roman" w:cs="Times New Roman"/>
        </w:rPr>
        <w:t>:</w:t>
      </w:r>
      <w:proofErr w:type="gramEnd"/>
      <w:r>
        <w:rPr>
          <w:rFonts w:ascii="Times New Roman" w:hAnsi="Times New Roman" w:cs="Times New Roman"/>
        </w:rPr>
        <w:t xml:space="preserve"> number of copies of the book sold in a week (dependent variable)</w:t>
      </w:r>
    </w:p>
    <w:p w14:paraId="1FB34FC8" w14:textId="77777777" w:rsidR="00442DBD" w:rsidRDefault="00442DBD" w:rsidP="00442DBD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weeks_best_seller</w:t>
      </w:r>
      <w:proofErr w:type="spellEnd"/>
      <w:r>
        <w:rPr>
          <w:rFonts w:ascii="Times New Roman" w:hAnsi="Times New Roman" w:cs="Times New Roman"/>
        </w:rPr>
        <w:t xml:space="preserve">: how many weeks the books </w:t>
      </w:r>
      <w:proofErr w:type="gramStart"/>
      <w:r>
        <w:rPr>
          <w:rFonts w:ascii="Times New Roman" w:hAnsi="Times New Roman" w:cs="Times New Roman"/>
        </w:rPr>
        <w:t>has</w:t>
      </w:r>
      <w:proofErr w:type="gramEnd"/>
      <w:r>
        <w:rPr>
          <w:rFonts w:ascii="Times New Roman" w:hAnsi="Times New Roman" w:cs="Times New Roman"/>
        </w:rPr>
        <w:t xml:space="preserve"> been on a best seller list</w:t>
      </w:r>
    </w:p>
    <w:p w14:paraId="3D085CA9" w14:textId="77777777" w:rsidR="00442DBD" w:rsidRDefault="00442DBD" w:rsidP="00442DBD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_books_published</w:t>
      </w:r>
      <w:proofErr w:type="spellEnd"/>
      <w:r>
        <w:rPr>
          <w:rFonts w:ascii="Times New Roman" w:hAnsi="Times New Roman" w:cs="Times New Roman"/>
        </w:rPr>
        <w:t>: how many books the author published before</w:t>
      </w:r>
    </w:p>
    <w:p w14:paraId="04D7914C" w14:textId="77777777" w:rsidR="00442DBD" w:rsidRDefault="00442DBD" w:rsidP="00442DBD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re: genre of the book (mystery, science fiction or romance)</w:t>
      </w:r>
    </w:p>
    <w:p w14:paraId="5CEDB22D" w14:textId="77777777" w:rsidR="00442DBD" w:rsidRDefault="00442DBD" w:rsidP="00442DBD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age_numbers</w:t>
      </w:r>
      <w:proofErr w:type="spellEnd"/>
      <w:r>
        <w:rPr>
          <w:rFonts w:ascii="Times New Roman" w:hAnsi="Times New Roman" w:cs="Times New Roman"/>
        </w:rPr>
        <w:t>: how many pages are in the book</w:t>
      </w:r>
    </w:p>
    <w:p w14:paraId="25D95093" w14:textId="77777777" w:rsidR="00442DBD" w:rsidRDefault="00442DBD" w:rsidP="00442DBD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ublication_year</w:t>
      </w:r>
      <w:proofErr w:type="spellEnd"/>
      <w:r>
        <w:rPr>
          <w:rFonts w:ascii="Times New Roman" w:hAnsi="Times New Roman" w:cs="Times New Roman"/>
        </w:rPr>
        <w:t>: the year in which the book was originally published</w:t>
      </w:r>
    </w:p>
    <w:p w14:paraId="6C16A16E" w14:textId="77777777" w:rsidR="000D2BC0" w:rsidRDefault="000D2BC0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08E79FFE" w14:textId="77777777" w:rsidR="00116D74" w:rsidRDefault="00116D74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54E4CF84" w14:textId="195972A4" w:rsidR="00116D74" w:rsidRDefault="00116D74" w:rsidP="00D461B0">
      <w:pPr>
        <w:pStyle w:val="Geenafstand"/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uestion 5</w:t>
      </w:r>
      <w:r w:rsidR="005032EC">
        <w:rPr>
          <w:rFonts w:ascii="Times New Roman" w:hAnsi="Times New Roman" w:cs="Times New Roman"/>
          <w:b/>
          <w:bCs/>
        </w:rPr>
        <w:t xml:space="preserve"> (20%)</w:t>
      </w:r>
    </w:p>
    <w:p w14:paraId="28B8939E" w14:textId="1972594A" w:rsidR="00D461B0" w:rsidRDefault="00C4335B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le </w:t>
      </w:r>
      <w:r w:rsidR="007F6F2E">
        <w:rPr>
          <w:rFonts w:ascii="Times New Roman" w:hAnsi="Times New Roman" w:cs="Times New Roman"/>
          <w:b/>
          <w:bCs/>
        </w:rPr>
        <w:t>Hotel</w:t>
      </w:r>
      <w:r w:rsidR="00DB4901">
        <w:rPr>
          <w:rFonts w:ascii="Times New Roman" w:hAnsi="Times New Roman" w:cs="Times New Roman"/>
          <w:b/>
          <w:bCs/>
        </w:rPr>
        <w:t>_rooms.csv</w:t>
      </w:r>
      <w:r w:rsidR="00DB4901">
        <w:rPr>
          <w:rFonts w:ascii="Times New Roman" w:hAnsi="Times New Roman" w:cs="Times New Roman"/>
        </w:rPr>
        <w:t xml:space="preserve"> contains data about </w:t>
      </w:r>
      <w:r w:rsidR="001B4CBA">
        <w:rPr>
          <w:rFonts w:ascii="Times New Roman" w:hAnsi="Times New Roman" w:cs="Times New Roman"/>
        </w:rPr>
        <w:t>the bookings in hotels during off-season</w:t>
      </w:r>
      <w:r w:rsidR="001427CE">
        <w:rPr>
          <w:rFonts w:ascii="Times New Roman" w:hAnsi="Times New Roman" w:cs="Times New Roman"/>
        </w:rPr>
        <w:t xml:space="preserve">; it also includes data about characteristics of these hotels. </w:t>
      </w:r>
      <w:r w:rsidR="00870B7F">
        <w:rPr>
          <w:rFonts w:ascii="Times New Roman" w:hAnsi="Times New Roman" w:cs="Times New Roman"/>
        </w:rPr>
        <w:t>Your job is to estimate the number of hotel bookings using the other variables in the dataset. Unfortunately, the dataset contains many missing values</w:t>
      </w:r>
      <w:r w:rsidR="003707BB">
        <w:rPr>
          <w:rFonts w:ascii="Times New Roman" w:hAnsi="Times New Roman" w:cs="Times New Roman"/>
        </w:rPr>
        <w:t xml:space="preserve"> which could bias the results. First present a regression model </w:t>
      </w:r>
      <w:r w:rsidR="001A1589">
        <w:rPr>
          <w:rFonts w:ascii="Times New Roman" w:hAnsi="Times New Roman" w:cs="Times New Roman"/>
        </w:rPr>
        <w:t xml:space="preserve">where the missing values are simply removed. Second, </w:t>
      </w:r>
      <w:r w:rsidR="00090B09">
        <w:rPr>
          <w:rFonts w:ascii="Times New Roman" w:hAnsi="Times New Roman" w:cs="Times New Roman"/>
        </w:rPr>
        <w:t xml:space="preserve">use multiple imputation to </w:t>
      </w:r>
      <w:r w:rsidR="00BB1F4E">
        <w:rPr>
          <w:rFonts w:ascii="Times New Roman" w:hAnsi="Times New Roman" w:cs="Times New Roman"/>
        </w:rPr>
        <w:t xml:space="preserve">estimate a second model where the missing values have been imputed. </w:t>
      </w:r>
      <w:r w:rsidR="00FD34E8">
        <w:rPr>
          <w:rFonts w:ascii="Times New Roman" w:hAnsi="Times New Roman" w:cs="Times New Roman"/>
        </w:rPr>
        <w:t>Present both models and describe</w:t>
      </w:r>
      <w:r w:rsidR="00164993">
        <w:rPr>
          <w:rFonts w:ascii="Times New Roman" w:hAnsi="Times New Roman" w:cs="Times New Roman"/>
        </w:rPr>
        <w:t xml:space="preserve"> the</w:t>
      </w:r>
      <w:r w:rsidR="00FD34E8">
        <w:rPr>
          <w:rFonts w:ascii="Times New Roman" w:hAnsi="Times New Roman" w:cs="Times New Roman"/>
        </w:rPr>
        <w:t xml:space="preserve"> differences between them. </w:t>
      </w:r>
      <w:r w:rsidR="00711389">
        <w:rPr>
          <w:rFonts w:ascii="Times New Roman" w:hAnsi="Times New Roman" w:cs="Times New Roman"/>
        </w:rPr>
        <w:t xml:space="preserve"> </w:t>
      </w:r>
    </w:p>
    <w:p w14:paraId="52D83C48" w14:textId="4C8D6C2C" w:rsidR="00445A11" w:rsidRDefault="00445A11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p w14:paraId="6ECAA6AA" w14:textId="77777777" w:rsidR="00445A11" w:rsidRDefault="00445A11" w:rsidP="00445A11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finition of the variables: </w:t>
      </w:r>
    </w:p>
    <w:p w14:paraId="687BC1E7" w14:textId="4D1402DD" w:rsidR="00445A11" w:rsidRDefault="001F359E" w:rsidP="00B76DB5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erc_rooms_booked</w:t>
      </w:r>
      <w:proofErr w:type="spellEnd"/>
      <w:r>
        <w:rPr>
          <w:rFonts w:ascii="Times New Roman" w:hAnsi="Times New Roman" w:cs="Times New Roman"/>
        </w:rPr>
        <w:t>: the percentage of rooms that have been booked in a hotel</w:t>
      </w:r>
    </w:p>
    <w:p w14:paraId="13BEBD97" w14:textId="5ADA498D" w:rsidR="001F359E" w:rsidRDefault="00A56AF5" w:rsidP="00B76DB5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ol: whether the hotel has a pool or not</w:t>
      </w:r>
    </w:p>
    <w:p w14:paraId="0344872F" w14:textId="3C1AE998" w:rsidR="00A56AF5" w:rsidRDefault="00A56AF5" w:rsidP="00B76DB5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ym: whether the hotel has a gym or not</w:t>
      </w:r>
    </w:p>
    <w:p w14:paraId="6F804528" w14:textId="15B625B9" w:rsidR="00A56AF5" w:rsidRDefault="00A56AF5" w:rsidP="00B76DB5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eakfast: whether breakfast is included in the price</w:t>
      </w:r>
    </w:p>
    <w:p w14:paraId="07D1DAC4" w14:textId="279070AA" w:rsidR="00944BBF" w:rsidRDefault="00944BBF" w:rsidP="00B76DB5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ce: average price of a room per night</w:t>
      </w:r>
    </w:p>
    <w:p w14:paraId="02F8630D" w14:textId="7B7C0E6D" w:rsidR="00A56AF5" w:rsidRDefault="00A66B31" w:rsidP="00B76DB5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tance: distance from the city center</w:t>
      </w:r>
    </w:p>
    <w:p w14:paraId="61426401" w14:textId="21A87EF8" w:rsidR="00A66B31" w:rsidRDefault="00A66B31" w:rsidP="00B76DB5">
      <w:pPr>
        <w:pStyle w:val="Geenafstand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ting: the m</w:t>
      </w:r>
      <w:r w:rsidR="00355EF4">
        <w:rPr>
          <w:rFonts w:ascii="Times New Roman" w:hAnsi="Times New Roman" w:cs="Times New Roman"/>
        </w:rPr>
        <w:t>ost frequent</w:t>
      </w:r>
      <w:r>
        <w:rPr>
          <w:rFonts w:ascii="Times New Roman" w:hAnsi="Times New Roman" w:cs="Times New Roman"/>
        </w:rPr>
        <w:t xml:space="preserve"> rating on </w:t>
      </w:r>
      <w:proofErr w:type="gramStart"/>
      <w:r>
        <w:rPr>
          <w:rFonts w:ascii="Times New Roman" w:hAnsi="Times New Roman" w:cs="Times New Roman"/>
        </w:rPr>
        <w:t>google</w:t>
      </w:r>
      <w:proofErr w:type="gramEnd"/>
      <w:r>
        <w:rPr>
          <w:rFonts w:ascii="Times New Roman" w:hAnsi="Times New Roman" w:cs="Times New Roman"/>
        </w:rPr>
        <w:t xml:space="preserve"> maps </w:t>
      </w:r>
    </w:p>
    <w:p w14:paraId="1D316F24" w14:textId="77777777" w:rsidR="00445A11" w:rsidRPr="00A04558" w:rsidRDefault="00445A11" w:rsidP="00D461B0">
      <w:pPr>
        <w:pStyle w:val="Geenafstand"/>
        <w:spacing w:line="276" w:lineRule="auto"/>
        <w:jc w:val="both"/>
        <w:rPr>
          <w:rFonts w:ascii="Times New Roman" w:hAnsi="Times New Roman" w:cs="Times New Roman"/>
        </w:rPr>
      </w:pPr>
    </w:p>
    <w:sectPr w:rsidR="00445A11" w:rsidRPr="00A04558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3FFDB" w14:textId="77777777" w:rsidR="00CF280F" w:rsidRDefault="00CF280F" w:rsidP="00B76DB5">
      <w:pPr>
        <w:spacing w:after="0" w:line="240" w:lineRule="auto"/>
      </w:pPr>
      <w:r>
        <w:separator/>
      </w:r>
    </w:p>
  </w:endnote>
  <w:endnote w:type="continuationSeparator" w:id="0">
    <w:p w14:paraId="4261E716" w14:textId="77777777" w:rsidR="00CF280F" w:rsidRDefault="00CF280F" w:rsidP="00B76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05124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8760FF" w14:textId="214D03C6" w:rsidR="00B76DB5" w:rsidRDefault="00B76DB5">
        <w:pPr>
          <w:pStyle w:val="Voetteks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F3A089" w14:textId="77777777" w:rsidR="00B76DB5" w:rsidRDefault="00B76DB5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C82DE" w14:textId="77777777" w:rsidR="00CF280F" w:rsidRDefault="00CF280F" w:rsidP="00B76DB5">
      <w:pPr>
        <w:spacing w:after="0" w:line="240" w:lineRule="auto"/>
      </w:pPr>
      <w:r>
        <w:separator/>
      </w:r>
    </w:p>
  </w:footnote>
  <w:footnote w:type="continuationSeparator" w:id="0">
    <w:p w14:paraId="0113B5E7" w14:textId="77777777" w:rsidR="00CF280F" w:rsidRDefault="00CF280F" w:rsidP="00B76D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E00A66"/>
    <w:multiLevelType w:val="hybridMultilevel"/>
    <w:tmpl w:val="E6169D64"/>
    <w:lvl w:ilvl="0" w:tplc="F99200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420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jCxMDe1MDExsTBU0lEKTi0uzszPAykwrAUAENLHZSwAAAA="/>
  </w:docVars>
  <w:rsids>
    <w:rsidRoot w:val="002D7B38"/>
    <w:rsid w:val="000874F7"/>
    <w:rsid w:val="00090B09"/>
    <w:rsid w:val="000C1EA6"/>
    <w:rsid w:val="000D2BC0"/>
    <w:rsid w:val="00113DC1"/>
    <w:rsid w:val="0011480C"/>
    <w:rsid w:val="00116D74"/>
    <w:rsid w:val="0012001B"/>
    <w:rsid w:val="001427CE"/>
    <w:rsid w:val="00164993"/>
    <w:rsid w:val="0017696B"/>
    <w:rsid w:val="00185ABF"/>
    <w:rsid w:val="001945A2"/>
    <w:rsid w:val="001A1589"/>
    <w:rsid w:val="001B4CBA"/>
    <w:rsid w:val="001D285F"/>
    <w:rsid w:val="001F359E"/>
    <w:rsid w:val="00223581"/>
    <w:rsid w:val="00233C3E"/>
    <w:rsid w:val="00235B35"/>
    <w:rsid w:val="00237B63"/>
    <w:rsid w:val="002A266C"/>
    <w:rsid w:val="002A6A75"/>
    <w:rsid w:val="002D7B38"/>
    <w:rsid w:val="00327C92"/>
    <w:rsid w:val="00342247"/>
    <w:rsid w:val="00354FAA"/>
    <w:rsid w:val="00355EF4"/>
    <w:rsid w:val="003610FD"/>
    <w:rsid w:val="0036120B"/>
    <w:rsid w:val="003707BB"/>
    <w:rsid w:val="00393B18"/>
    <w:rsid w:val="003978C5"/>
    <w:rsid w:val="003E7956"/>
    <w:rsid w:val="00415CC0"/>
    <w:rsid w:val="0043467F"/>
    <w:rsid w:val="00434F34"/>
    <w:rsid w:val="00442DBD"/>
    <w:rsid w:val="00445A11"/>
    <w:rsid w:val="00470F25"/>
    <w:rsid w:val="004849A7"/>
    <w:rsid w:val="00492178"/>
    <w:rsid w:val="004947CA"/>
    <w:rsid w:val="004B5922"/>
    <w:rsid w:val="004D6E09"/>
    <w:rsid w:val="005032EC"/>
    <w:rsid w:val="00514D4D"/>
    <w:rsid w:val="005327BE"/>
    <w:rsid w:val="005D55EA"/>
    <w:rsid w:val="005F1EF1"/>
    <w:rsid w:val="00602C55"/>
    <w:rsid w:val="00632F3B"/>
    <w:rsid w:val="00682403"/>
    <w:rsid w:val="006B5771"/>
    <w:rsid w:val="00711389"/>
    <w:rsid w:val="0074572E"/>
    <w:rsid w:val="00780C85"/>
    <w:rsid w:val="007F6F2E"/>
    <w:rsid w:val="008450CD"/>
    <w:rsid w:val="00870B7F"/>
    <w:rsid w:val="00890DD5"/>
    <w:rsid w:val="00896250"/>
    <w:rsid w:val="008A71A6"/>
    <w:rsid w:val="008F10AE"/>
    <w:rsid w:val="00914992"/>
    <w:rsid w:val="00917E3D"/>
    <w:rsid w:val="009338DA"/>
    <w:rsid w:val="00944BBF"/>
    <w:rsid w:val="00997720"/>
    <w:rsid w:val="00A01B08"/>
    <w:rsid w:val="00A02E2E"/>
    <w:rsid w:val="00A04558"/>
    <w:rsid w:val="00A53354"/>
    <w:rsid w:val="00A56AF5"/>
    <w:rsid w:val="00A66B31"/>
    <w:rsid w:val="00A7106B"/>
    <w:rsid w:val="00AE7D91"/>
    <w:rsid w:val="00B04D54"/>
    <w:rsid w:val="00B3327F"/>
    <w:rsid w:val="00B56752"/>
    <w:rsid w:val="00B6185D"/>
    <w:rsid w:val="00B71707"/>
    <w:rsid w:val="00B755BD"/>
    <w:rsid w:val="00B75FE8"/>
    <w:rsid w:val="00B76DB5"/>
    <w:rsid w:val="00B94513"/>
    <w:rsid w:val="00BB12F8"/>
    <w:rsid w:val="00BB1F4E"/>
    <w:rsid w:val="00BB27B2"/>
    <w:rsid w:val="00C15CE2"/>
    <w:rsid w:val="00C4335B"/>
    <w:rsid w:val="00C61E9A"/>
    <w:rsid w:val="00C65956"/>
    <w:rsid w:val="00C84403"/>
    <w:rsid w:val="00C86026"/>
    <w:rsid w:val="00CA25F9"/>
    <w:rsid w:val="00CC032D"/>
    <w:rsid w:val="00CC196D"/>
    <w:rsid w:val="00CC25C4"/>
    <w:rsid w:val="00CD6FFC"/>
    <w:rsid w:val="00CF2024"/>
    <w:rsid w:val="00CF280F"/>
    <w:rsid w:val="00D20C38"/>
    <w:rsid w:val="00D3780A"/>
    <w:rsid w:val="00D45D90"/>
    <w:rsid w:val="00D4607E"/>
    <w:rsid w:val="00D461B0"/>
    <w:rsid w:val="00D75537"/>
    <w:rsid w:val="00DA7317"/>
    <w:rsid w:val="00DB2915"/>
    <w:rsid w:val="00DB4901"/>
    <w:rsid w:val="00DD4028"/>
    <w:rsid w:val="00E11E68"/>
    <w:rsid w:val="00E21C81"/>
    <w:rsid w:val="00E315E1"/>
    <w:rsid w:val="00E64700"/>
    <w:rsid w:val="00E95755"/>
    <w:rsid w:val="00EA3C2E"/>
    <w:rsid w:val="00EA7F50"/>
    <w:rsid w:val="00F162D0"/>
    <w:rsid w:val="00F171AD"/>
    <w:rsid w:val="00F21A43"/>
    <w:rsid w:val="00FD0B4F"/>
    <w:rsid w:val="00FD34E8"/>
    <w:rsid w:val="00FE308A"/>
    <w:rsid w:val="00FE4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A38C82"/>
  <w15:chartTrackingRefBased/>
  <w15:docId w15:val="{E035DBDE-AEBD-44B0-A800-3EABB1C17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C84403"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C84403"/>
    <w:pPr>
      <w:spacing w:after="0" w:line="240" w:lineRule="auto"/>
    </w:pPr>
  </w:style>
  <w:style w:type="paragraph" w:styleId="Koptekst">
    <w:name w:val="header"/>
    <w:basedOn w:val="Standaard"/>
    <w:link w:val="KoptekstChar"/>
    <w:uiPriority w:val="99"/>
    <w:unhideWhenUsed/>
    <w:rsid w:val="00B76D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B76DB5"/>
  </w:style>
  <w:style w:type="paragraph" w:styleId="Voettekst">
    <w:name w:val="footer"/>
    <w:basedOn w:val="Standaard"/>
    <w:link w:val="VoettekstChar"/>
    <w:uiPriority w:val="99"/>
    <w:unhideWhenUsed/>
    <w:rsid w:val="00B76D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B76DB5"/>
  </w:style>
  <w:style w:type="character" w:styleId="Verwijzingopmerking">
    <w:name w:val="annotation reference"/>
    <w:basedOn w:val="Standaardalinea-lettertype"/>
    <w:uiPriority w:val="99"/>
    <w:semiHidden/>
    <w:unhideWhenUsed/>
    <w:rsid w:val="008F10AE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8F10AE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8F10AE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F10AE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F10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3</Pages>
  <Words>948</Words>
  <Characters>5218</Characters>
  <Application>Microsoft Office Word</Application>
  <DocSecurity>0</DocSecurity>
  <Lines>43</Lines>
  <Paragraphs>12</Paragraphs>
  <ScaleCrop>false</ScaleCrop>
  <Company/>
  <LinksUpToDate>false</LinksUpToDate>
  <CharactersWithSpaces>6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jmen Weber</dc:creator>
  <cp:keywords/>
  <dc:description/>
  <cp:lastModifiedBy>Stan van Gaal</cp:lastModifiedBy>
  <cp:revision>124</cp:revision>
  <dcterms:created xsi:type="dcterms:W3CDTF">2022-06-29T07:53:00Z</dcterms:created>
  <dcterms:modified xsi:type="dcterms:W3CDTF">2022-10-17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d6d6cf51a40630287abef319060c06368075154155d958b7925a95d989065e</vt:lpwstr>
  </property>
</Properties>
</file>